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980066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eb7e874-3fc9-45ab-a57d-13280f2ce52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13Z</dcterms:created>
  <dcterms:modified xsi:type="dcterms:W3CDTF">2023-07-24T22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